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35367" w14:textId="25148EA5" w:rsidR="00FA594F" w:rsidRDefault="00FA594F" w:rsidP="00FA594F">
      <w:r>
        <w:t>Covid.article.ARC.mz</w:t>
      </w:r>
    </w:p>
    <w:p w14:paraId="3DC5585E" w14:textId="0BB877A9" w:rsidR="00FA594F" w:rsidRDefault="00FA594F" w:rsidP="00FA594F">
      <w:r>
        <w:t>/CoolSculpting consult during covid</w:t>
      </w:r>
    </w:p>
    <w:p w14:paraId="56DBE6DD" w14:textId="77777777" w:rsidR="00FA594F" w:rsidRDefault="00FA594F" w:rsidP="00FA594F">
      <w:r>
        <w:t>Kw: covid</w:t>
      </w:r>
    </w:p>
    <w:p w14:paraId="4D348885" w14:textId="77777777" w:rsidR="00FA594F" w:rsidRDefault="00FA594F" w:rsidP="00FA594F">
      <w:r>
        <w:t>META:</w:t>
      </w:r>
    </w:p>
    <w:p w14:paraId="73664728" w14:textId="01817664" w:rsidR="00FA594F" w:rsidRDefault="00FA594F" w:rsidP="00FA594F">
      <w:r>
        <w:t>Don't let the C</w:t>
      </w:r>
      <w:r w:rsidR="00C36C02">
        <w:t>OVID</w:t>
      </w:r>
      <w:r>
        <w:t xml:space="preserve"> outbreak keep you from learning more about CoolSculpting. Schedule a free online consultation to determine if fat freezing is right for you. </w:t>
      </w:r>
    </w:p>
    <w:p w14:paraId="35C4B880" w14:textId="35357551" w:rsidR="00FA594F" w:rsidRDefault="00FA594F" w:rsidP="00FA594F">
      <w:r>
        <w:t>CoolSculpting, the Fat You</w:t>
      </w:r>
      <w:r w:rsidR="00C36C02">
        <w:t xml:space="preserve"> |Weight</w:t>
      </w:r>
      <w:r>
        <w:t xml:space="preserve"> Gained During the C</w:t>
      </w:r>
      <w:r w:rsidR="00C36C02">
        <w:t>OVID</w:t>
      </w:r>
      <w:r>
        <w:t xml:space="preserve"> Outbreak</w:t>
      </w:r>
    </w:p>
    <w:p w14:paraId="56E6E0CA" w14:textId="767D3336" w:rsidR="00FA594F" w:rsidRDefault="00FA594F" w:rsidP="00FA594F">
      <w:r>
        <w:t>The C</w:t>
      </w:r>
      <w:r w:rsidR="00C36C02">
        <w:t xml:space="preserve">OVID 19 </w:t>
      </w:r>
      <w:r>
        <w:t>outbreak is changing our day to day living. This can be quite stressful. And if you are like most of us, when you are stuck at home, isolated with your family, and stressed out, you eat. You eat a lot. Mindlessly eat. Stress</w:t>
      </w:r>
      <w:r w:rsidR="00C36C02">
        <w:t>-</w:t>
      </w:r>
      <w:r>
        <w:t>eat. Boredom</w:t>
      </w:r>
      <w:r w:rsidR="00C36C02">
        <w:t>-</w:t>
      </w:r>
      <w:r>
        <w:t xml:space="preserve">eat. All kinds of eating. </w:t>
      </w:r>
    </w:p>
    <w:p w14:paraId="724A7A80" w14:textId="77777777" w:rsidR="00FA594F" w:rsidRDefault="00FA594F" w:rsidP="00FA594F">
      <w:r>
        <w:t xml:space="preserve">Many individuals have voiced concern about gaining weight while sheltering in place. Fortunately, there are solutions for tackling stubborn bulges. </w:t>
      </w:r>
    </w:p>
    <w:p w14:paraId="2E4A6787" w14:textId="77777777" w:rsidR="00FA594F" w:rsidRDefault="00FA594F" w:rsidP="00FA594F">
      <w:r>
        <w:t>FAT REDUCTION OPTIONS</w:t>
      </w:r>
    </w:p>
    <w:p w14:paraId="77727696" w14:textId="305148A6" w:rsidR="00FA594F" w:rsidRDefault="00FA594F" w:rsidP="00FA594F">
      <w:r>
        <w:t xml:space="preserve">First and foremost, to lose weight, diet, and exercise. “But for many of us, diet and exercise are not always enough,” </w:t>
      </w:r>
      <w:r w:rsidRPr="00C36C02">
        <w:t xml:space="preserve">explains </w:t>
      </w:r>
      <w:r w:rsidRPr="00C36C02">
        <w:rPr>
          <w:rFonts w:cstheme="minorHAnsi"/>
        </w:rPr>
        <w:t>Liviu B. Saimovici, MD of the Advanced Rejuvenation Center</w:t>
      </w:r>
      <w:r w:rsidRPr="00C36C02">
        <w:rPr>
          <w:rFonts w:ascii="Arial" w:hAnsi="Arial" w:cs="Arial"/>
          <w:sz w:val="20"/>
          <w:szCs w:val="20"/>
        </w:rPr>
        <w:t xml:space="preserve">. </w:t>
      </w:r>
      <w:r w:rsidRPr="00C36C02">
        <w:t>Stubborn bulges cling to our bodies despite our best efforts. For these tenacious fat deposits</w:t>
      </w:r>
      <w:r>
        <w:t>, your best option may be a fat reduction treatment.</w:t>
      </w:r>
    </w:p>
    <w:p w14:paraId="7D3C62CE" w14:textId="74E1785E" w:rsidR="00FA594F" w:rsidRDefault="00FA594F" w:rsidP="00FA594F">
      <w:r>
        <w:t xml:space="preserve">Fat reduction treatments can be both invasive (like liposuction) or non-invasive. </w:t>
      </w:r>
      <w:r w:rsidRPr="009A6001">
        <w:rPr>
          <w:u w:val="single"/>
        </w:rPr>
        <w:t>CoolSculpting</w:t>
      </w:r>
      <w:r>
        <w:t xml:space="preserve"> is the world's most popular way to reduce fat without surgery. “The advanced fat freezing procedure eliminates stubborn fat cells using Cryolipolysis,” explains Dr. Saimovici. Referring to cold-induced fat cell destruction, Cryolipolysis freezes stubborn fat cells to death. The frozen fat cells rupture, losing their ability to store fat. Rendered useless to the body, the destroyed fat cells are collected and excreted as waste. Once fat cells exit the body, they do not </w:t>
      </w:r>
      <w:r w:rsidR="00C36C02">
        <w:t>come</w:t>
      </w:r>
      <w:r>
        <w:t xml:space="preserve"> back. Nor are they replaced. This leads to a long-term reduction of fat at the treatment spot. </w:t>
      </w:r>
    </w:p>
    <w:p w14:paraId="10A78508" w14:textId="77777777" w:rsidR="00FA594F" w:rsidRPr="000477DE" w:rsidRDefault="00FA594F" w:rsidP="00FA594F">
      <w:pPr>
        <w:jc w:val="right"/>
        <w:rPr>
          <w:u w:val="single"/>
        </w:rPr>
      </w:pPr>
      <w:r w:rsidRPr="000477DE">
        <w:rPr>
          <w:u w:val="single"/>
        </w:rPr>
        <w:t>See real patient results &gt;&gt;</w:t>
      </w:r>
    </w:p>
    <w:p w14:paraId="05A731B1" w14:textId="4E281062" w:rsidR="00FA594F" w:rsidRDefault="00FA594F" w:rsidP="00FA594F">
      <w:r>
        <w:t>C</w:t>
      </w:r>
      <w:r w:rsidR="00C36C02">
        <w:t>OOLSCULPTING AT HOME</w:t>
      </w:r>
    </w:p>
    <w:p w14:paraId="7A2A0619" w14:textId="70D26D1A" w:rsidR="00FA594F" w:rsidRDefault="00FA594F" w:rsidP="00FA594F">
      <w:r>
        <w:t>You may be tempted while sheltering in place, but do not attempt any of the DIY CoolSculpting methods that are available on the</w:t>
      </w:r>
      <w:r w:rsidR="00C36C02">
        <w:t xml:space="preserve"> internet</w:t>
      </w:r>
      <w:r>
        <w:t>. CoolSculpting at home doesn't work. Plus, it</w:t>
      </w:r>
      <w:r w:rsidR="00C36C02">
        <w:t>’</w:t>
      </w:r>
      <w:r>
        <w:t>s dangerous. “Placing icepacks on your belly fat will not reduce the bulge. It takes the precisely controlled cooling and suction mechanism (to draw fat cells to the surface of the skin) available with the CoolSculpting machine to safely and effectively freeze your fat,” says Dr. Saimovici.</w:t>
      </w:r>
    </w:p>
    <w:p w14:paraId="3938F321" w14:textId="77777777" w:rsidR="00FA594F" w:rsidRDefault="00FA594F" w:rsidP="00FA594F">
      <w:r>
        <w:t>GET STARTED ON COOLSCULPTING NOW</w:t>
      </w:r>
    </w:p>
    <w:p w14:paraId="58D4112D" w14:textId="5E718F23" w:rsidR="00FA594F" w:rsidRDefault="00FA594F" w:rsidP="00FA594F">
      <w:r>
        <w:t xml:space="preserve">Before anyone receives a CoolSculpting treatment, they must be deemed a good candidate during a pre-treatment consultation. This in-person assessment may be impossible for many of us, especially as medical spas around the country are shuttering their doors in compliance with </w:t>
      </w:r>
      <w:r w:rsidR="00C36C02">
        <w:t xml:space="preserve">current quarantine </w:t>
      </w:r>
      <w:r>
        <w:t>regulation</w:t>
      </w:r>
      <w:r w:rsidR="00C36C02">
        <w:t>s,</w:t>
      </w:r>
      <w:r>
        <w:t xml:space="preserve"> or out of an abundance of caution.</w:t>
      </w:r>
    </w:p>
    <w:p w14:paraId="5AA3E388" w14:textId="31E716BA" w:rsidR="00FA594F" w:rsidRDefault="00FA594F" w:rsidP="00FA594F">
      <w:r>
        <w:lastRenderedPageBreak/>
        <w:t xml:space="preserve">Fortunately, Advanced Rejuvenation Center, the leading provider of CoolSculpting in Purchase, NY, is offering FREE virtual consultations. These consultations are conducted online with Dr. Saimovici or one of our body contouring specialists. During your virtual meeting, you'll learn more about the procedure, like CoolSculpting cost, get answers to all your questions, and learn if fat freezing is the ideal </w:t>
      </w:r>
      <w:r w:rsidR="00C36C02">
        <w:t>procedure</w:t>
      </w:r>
      <w:r>
        <w:t xml:space="preserve"> for you.</w:t>
      </w:r>
    </w:p>
    <w:p w14:paraId="5C5CBFBB" w14:textId="77777777" w:rsidR="00FA594F" w:rsidRDefault="00FA594F" w:rsidP="00FA594F">
      <w:r>
        <w:t>SCHEDULE YOUR VIRTUAL CONSULTATION NOW</w:t>
      </w:r>
    </w:p>
    <w:p w14:paraId="6D345547" w14:textId="1ED42590" w:rsidR="00FA594F" w:rsidRDefault="00FA594F" w:rsidP="00FA594F">
      <w:r>
        <w:t>Get started on your journey to a slimmer, more confident you and banish the bulge you gained during the C</w:t>
      </w:r>
      <w:r w:rsidR="00C36C02">
        <w:t>OVID</w:t>
      </w:r>
      <w:r>
        <w:t xml:space="preserve"> outbreak, by contacting Advanced Rejuvenation Center online. Fill out the form below, and we will contact you shortly to schedule your FREE virtu</w:t>
      </w:r>
      <w:bookmarkStart w:id="0" w:name="_GoBack"/>
      <w:bookmarkEnd w:id="0"/>
      <w:r>
        <w:t xml:space="preserve">al consultation. </w:t>
      </w:r>
    </w:p>
    <w:p w14:paraId="05666542" w14:textId="77777777" w:rsidR="00FA594F" w:rsidRPr="00FA594F" w:rsidRDefault="00FA594F" w:rsidP="00FA594F"/>
    <w:sectPr w:rsidR="00FA594F" w:rsidRPr="00FA59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16454"/>
    <w:multiLevelType w:val="hybridMultilevel"/>
    <w:tmpl w:val="7B1A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Q0trQ0MTMxMjBS0lEKTi0uzszPAykwrAUAmkIYcywAAAA="/>
  </w:docVars>
  <w:rsids>
    <w:rsidRoot w:val="00FA594F"/>
    <w:rsid w:val="00C36C02"/>
    <w:rsid w:val="00FA5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F57AC"/>
  <w15:chartTrackingRefBased/>
  <w15:docId w15:val="{E0F981D8-DA6B-4410-A62F-DDF3CD231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9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9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07</Words>
  <Characters>2891</Characters>
  <Application>Microsoft Office Word</Application>
  <DocSecurity>0</DocSecurity>
  <Lines>24</Lines>
  <Paragraphs>6</Paragraphs>
  <ScaleCrop>false</ScaleCrop>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5T17:01:00Z</dcterms:created>
  <dcterms:modified xsi:type="dcterms:W3CDTF">2020-03-25T17:01:00Z</dcterms:modified>
</cp:coreProperties>
</file>